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AAD9" w14:textId="77777777" w:rsidR="00FF079C" w:rsidRDefault="00FA6FFE" w:rsidP="00D414C5">
      <w:pPr>
        <w:pStyle w:val="NoSpacing"/>
      </w:pPr>
      <w:r>
        <w:t>Boost My Grade assignment / Class Help Service.</w:t>
      </w:r>
    </w:p>
    <w:p w14:paraId="60AE1F52" w14:textId="77777777" w:rsidR="00FA6FFE" w:rsidRDefault="00FA6FFE">
      <w:r>
        <w:t>BMG gives you a chance to get your assignment and online tests by superior and outstanding writers.</w:t>
      </w:r>
    </w:p>
    <w:p w14:paraId="12F47A7D" w14:textId="77777777" w:rsidR="00BB4516" w:rsidRDefault="00BB4516" w:rsidP="00814A56">
      <w:pPr>
        <w:pStyle w:val="Heading1"/>
        <w:jc w:val="center"/>
      </w:pPr>
      <w:r>
        <w:t>About Us</w:t>
      </w:r>
    </w:p>
    <w:p w14:paraId="480BBDE3" w14:textId="77777777" w:rsidR="00B471B6" w:rsidRDefault="00BB4516" w:rsidP="00BB4516">
      <w:pPr>
        <w:rPr>
          <w:shd w:val="clear" w:color="auto" w:fill="FFFFFF"/>
        </w:rPr>
      </w:pPr>
      <w:r>
        <w:rPr>
          <w:shd w:val="clear" w:color="auto" w:fill="FFFFFF"/>
        </w:rPr>
        <w:t xml:space="preserve">We help students boost their grades. Our assignment help services are of high quality and distinct. This make us top and leading service provider across the world. We are a team of professional trusted by students seeking assistance in their assignments. Our homework help services run from Writing, proofreading, editing, to </w:t>
      </w:r>
      <w:r w:rsidR="00134D9E">
        <w:rPr>
          <w:shd w:val="clear" w:color="auto" w:fill="FFFFFF"/>
        </w:rPr>
        <w:t>online coursework (</w:t>
      </w:r>
      <w:r>
        <w:rPr>
          <w:shd w:val="clear" w:color="auto" w:fill="FFFFFF"/>
        </w:rPr>
        <w:t>quizzes</w:t>
      </w:r>
      <w:r w:rsidR="00134D9E">
        <w:rPr>
          <w:shd w:val="clear" w:color="auto" w:fill="FFFFFF"/>
        </w:rPr>
        <w:t>, discussions</w:t>
      </w:r>
      <w:r>
        <w:rPr>
          <w:shd w:val="clear" w:color="auto" w:fill="FFFFFF"/>
        </w:rPr>
        <w:t xml:space="preserve"> and exams</w:t>
      </w:r>
      <w:r w:rsidR="00134D9E">
        <w:rPr>
          <w:shd w:val="clear" w:color="auto" w:fill="FFFFFF"/>
        </w:rPr>
        <w:t>)</w:t>
      </w:r>
      <w:r>
        <w:rPr>
          <w:shd w:val="clear" w:color="auto" w:fill="FFFFFF"/>
        </w:rPr>
        <w:t xml:space="preserve">. We also understand the value of your grades, therefore, we ensure that the service ascertains.  Our expert writers have an outstanding work ethic and they deliver a flawless content that fetches very high </w:t>
      </w:r>
      <w:r w:rsidR="00134D9E">
        <w:rPr>
          <w:shd w:val="clear" w:color="auto" w:fill="FFFFFF"/>
        </w:rPr>
        <w:t xml:space="preserve">grades. Overall, BMG is an exceptional online platform that helps students like you to boost their grades. </w:t>
      </w:r>
    </w:p>
    <w:p w14:paraId="05809B50" w14:textId="77777777" w:rsidR="00B471B6" w:rsidRPr="00814A56" w:rsidRDefault="00B471B6" w:rsidP="00814A56">
      <w:pPr>
        <w:pStyle w:val="Heading1"/>
        <w:jc w:val="center"/>
        <w:rPr>
          <w:shd w:val="clear" w:color="auto" w:fill="FFFFFF"/>
        </w:rPr>
      </w:pPr>
      <w:r w:rsidRPr="00814A56">
        <w:rPr>
          <w:shd w:val="clear" w:color="auto" w:fill="FFFFFF"/>
        </w:rPr>
        <w:t>Our services</w:t>
      </w:r>
    </w:p>
    <w:p w14:paraId="31D30A7B" w14:textId="77777777" w:rsidR="00B471B6" w:rsidRDefault="00B471B6" w:rsidP="00BB4516">
      <w:pPr>
        <w:rPr>
          <w:shd w:val="clear" w:color="auto" w:fill="FFFFFF"/>
        </w:rPr>
      </w:pPr>
      <w:r>
        <w:rPr>
          <w:shd w:val="clear" w:color="auto" w:fill="FFFFFF"/>
        </w:rPr>
        <w:t xml:space="preserve">Assignment-&gt; Subjects </w:t>
      </w:r>
    </w:p>
    <w:p w14:paraId="0845CFED" w14:textId="77777777" w:rsidR="00B471B6" w:rsidRDefault="00B471B6" w:rsidP="00BB4516">
      <w:pPr>
        <w:rPr>
          <w:shd w:val="clear" w:color="auto" w:fill="FFFFFF"/>
        </w:rPr>
      </w:pPr>
      <w:r>
        <w:rPr>
          <w:shd w:val="clear" w:color="auto" w:fill="FFFFFF"/>
        </w:rPr>
        <w:t>Essay-&gt; Top notch essay writers</w:t>
      </w:r>
    </w:p>
    <w:p w14:paraId="79467642" w14:textId="77777777" w:rsidR="00B471B6" w:rsidRDefault="00B471B6" w:rsidP="00BB4516">
      <w:pPr>
        <w:rPr>
          <w:shd w:val="clear" w:color="auto" w:fill="FFFFFF"/>
        </w:rPr>
      </w:pPr>
      <w:r>
        <w:rPr>
          <w:shd w:val="clear" w:color="auto" w:fill="FFFFFF"/>
        </w:rPr>
        <w:t>Research papers and Term papers</w:t>
      </w:r>
    </w:p>
    <w:p w14:paraId="1F33C6E7" w14:textId="77777777" w:rsidR="00B471B6" w:rsidRDefault="00B471B6" w:rsidP="00BB4516">
      <w:pPr>
        <w:rPr>
          <w:shd w:val="clear" w:color="auto" w:fill="FFFFFF"/>
        </w:rPr>
      </w:pPr>
      <w:r>
        <w:rPr>
          <w:shd w:val="clear" w:color="auto" w:fill="FFFFFF"/>
        </w:rPr>
        <w:t>Dissertations</w:t>
      </w:r>
    </w:p>
    <w:p w14:paraId="20624863" w14:textId="77777777" w:rsidR="00B471B6" w:rsidRDefault="00B471B6" w:rsidP="00BB4516">
      <w:pPr>
        <w:rPr>
          <w:shd w:val="clear" w:color="auto" w:fill="FFFFFF"/>
        </w:rPr>
      </w:pPr>
      <w:r>
        <w:rPr>
          <w:shd w:val="clear" w:color="auto" w:fill="FFFFFF"/>
        </w:rPr>
        <w:t>Programming/database and IT</w:t>
      </w:r>
    </w:p>
    <w:p w14:paraId="757FC7D7" w14:textId="77777777" w:rsidR="00B471B6" w:rsidRDefault="00B471B6" w:rsidP="00BB4516">
      <w:pPr>
        <w:rPr>
          <w:shd w:val="clear" w:color="auto" w:fill="FFFFFF"/>
        </w:rPr>
      </w:pPr>
      <w:r>
        <w:rPr>
          <w:shd w:val="clear" w:color="auto" w:fill="FFFFFF"/>
        </w:rPr>
        <w:t>Case Study</w:t>
      </w:r>
    </w:p>
    <w:p w14:paraId="4222870E" w14:textId="77777777" w:rsidR="00B471B6" w:rsidRDefault="00B471B6" w:rsidP="00BB4516">
      <w:pPr>
        <w:rPr>
          <w:shd w:val="clear" w:color="auto" w:fill="FFFFFF"/>
        </w:rPr>
      </w:pPr>
      <w:r>
        <w:rPr>
          <w:shd w:val="clear" w:color="auto" w:fill="FFFFFF"/>
        </w:rPr>
        <w:t xml:space="preserve">Business Writing-&gt; CV, Resume, cover letter, College application essay, Business plans </w:t>
      </w:r>
    </w:p>
    <w:p w14:paraId="41A3F8FB" w14:textId="77777777" w:rsidR="00B471B6" w:rsidRDefault="00B471B6" w:rsidP="00BB4516">
      <w:pPr>
        <w:rPr>
          <w:shd w:val="clear" w:color="auto" w:fill="FFFFFF"/>
        </w:rPr>
      </w:pPr>
      <w:r>
        <w:rPr>
          <w:shd w:val="clear" w:color="auto" w:fill="FFFFFF"/>
        </w:rPr>
        <w:t>Capstone Projects</w:t>
      </w:r>
    </w:p>
    <w:p w14:paraId="4A93874E" w14:textId="77777777" w:rsidR="00B471B6" w:rsidRDefault="00B471B6" w:rsidP="00BB4516">
      <w:pPr>
        <w:rPr>
          <w:shd w:val="clear" w:color="auto" w:fill="FFFFFF"/>
        </w:rPr>
      </w:pPr>
      <w:r>
        <w:rPr>
          <w:shd w:val="clear" w:color="auto" w:fill="FFFFFF"/>
        </w:rPr>
        <w:t xml:space="preserve">Lab Reports </w:t>
      </w:r>
    </w:p>
    <w:p w14:paraId="18BA982D" w14:textId="77777777" w:rsidR="00B471B6" w:rsidRDefault="00B471B6" w:rsidP="00BB4516">
      <w:pPr>
        <w:rPr>
          <w:shd w:val="clear" w:color="auto" w:fill="FFFFFF"/>
        </w:rPr>
      </w:pPr>
      <w:r>
        <w:rPr>
          <w:shd w:val="clear" w:color="auto" w:fill="FFFFFF"/>
        </w:rPr>
        <w:t>Coursework Assignment</w:t>
      </w:r>
    </w:p>
    <w:p w14:paraId="496CABD9" w14:textId="77777777" w:rsidR="00B471B6" w:rsidRDefault="00B471B6" w:rsidP="00BB4516">
      <w:pPr>
        <w:rPr>
          <w:shd w:val="clear" w:color="auto" w:fill="FFFFFF"/>
        </w:rPr>
      </w:pPr>
      <w:r>
        <w:rPr>
          <w:shd w:val="clear" w:color="auto" w:fill="FFFFFF"/>
        </w:rPr>
        <w:t>Proofreading and editing</w:t>
      </w:r>
    </w:p>
    <w:p w14:paraId="690971D5" w14:textId="72EEAC79" w:rsidR="00B471B6" w:rsidRDefault="00B471B6" w:rsidP="00BB4516">
      <w:pPr>
        <w:rPr>
          <w:shd w:val="clear" w:color="auto" w:fill="FFFFFF"/>
        </w:rPr>
      </w:pPr>
      <w:r>
        <w:rPr>
          <w:shd w:val="clear" w:color="auto" w:fill="FFFFFF"/>
        </w:rPr>
        <w:t>Grammar and plagiarism chec</w:t>
      </w:r>
      <w:r w:rsidR="00D414C5">
        <w:rPr>
          <w:shd w:val="clear" w:color="auto" w:fill="FFFFFF"/>
        </w:rPr>
        <w:t>k</w:t>
      </w:r>
    </w:p>
    <w:p w14:paraId="2A60D597" w14:textId="77777777" w:rsidR="00814A56" w:rsidRDefault="00814A56" w:rsidP="00814A56">
      <w:pPr>
        <w:pStyle w:val="Heading1"/>
        <w:jc w:val="center"/>
        <w:rPr>
          <w:shd w:val="clear" w:color="auto" w:fill="FFFFFF"/>
        </w:rPr>
      </w:pPr>
      <w:r>
        <w:rPr>
          <w:shd w:val="clear" w:color="auto" w:fill="FFFFFF"/>
        </w:rPr>
        <w:t>Why Hire us?</w:t>
      </w:r>
    </w:p>
    <w:p w14:paraId="38D513AE" w14:textId="6160C8CF" w:rsidR="00212554" w:rsidRDefault="00212554" w:rsidP="00BB4516">
      <w:pPr>
        <w:rPr>
          <w:b/>
          <w:shd w:val="clear" w:color="auto" w:fill="FFFFFF"/>
        </w:rPr>
      </w:pPr>
      <w:r>
        <w:rPr>
          <w:b/>
          <w:shd w:val="clear" w:color="auto" w:fill="FFFFFF"/>
        </w:rPr>
        <w:t>Quality Papers</w:t>
      </w:r>
    </w:p>
    <w:p w14:paraId="59049BCB" w14:textId="1EBFC2CB" w:rsidR="00212554" w:rsidRDefault="00212554" w:rsidP="00BB4516">
      <w:pPr>
        <w:rPr>
          <w:bCs/>
          <w:shd w:val="clear" w:color="auto" w:fill="FFFFFF"/>
        </w:rPr>
      </w:pPr>
      <w:r w:rsidRPr="00212554">
        <w:rPr>
          <w:bCs/>
          <w:shd w:val="clear" w:color="auto" w:fill="FFFFFF"/>
        </w:rPr>
        <w:t xml:space="preserve">Our writers produce freshly written papers as per the stipulated instructions in the rubrics and within the assigned deadline. Alongside, we have a team of editors who proofreads the essays to ensure our customers are served with a unique content that is well written. </w:t>
      </w:r>
    </w:p>
    <w:p w14:paraId="3DA09DCB" w14:textId="0DBA68CD" w:rsidR="007457B9" w:rsidRPr="00DE13A5" w:rsidRDefault="007457B9" w:rsidP="00BB4516">
      <w:pPr>
        <w:rPr>
          <w:b/>
          <w:shd w:val="clear" w:color="auto" w:fill="FFFFFF"/>
        </w:rPr>
      </w:pPr>
      <w:r w:rsidRPr="00DE13A5">
        <w:rPr>
          <w:b/>
          <w:shd w:val="clear" w:color="auto" w:fill="FFFFFF"/>
        </w:rPr>
        <w:t xml:space="preserve">Online </w:t>
      </w:r>
      <w:r w:rsidR="00A627AF" w:rsidRPr="00DE13A5">
        <w:rPr>
          <w:b/>
          <w:shd w:val="clear" w:color="auto" w:fill="FFFFFF"/>
        </w:rPr>
        <w:t>Classes/</w:t>
      </w:r>
      <w:r w:rsidRPr="00DE13A5">
        <w:rPr>
          <w:b/>
          <w:shd w:val="clear" w:color="auto" w:fill="FFFFFF"/>
        </w:rPr>
        <w:t>Quiz</w:t>
      </w:r>
      <w:r w:rsidR="00A627AF" w:rsidRPr="00DE13A5">
        <w:rPr>
          <w:b/>
          <w:shd w:val="clear" w:color="auto" w:fill="FFFFFF"/>
        </w:rPr>
        <w:t>zes</w:t>
      </w:r>
    </w:p>
    <w:p w14:paraId="235EA4DD" w14:textId="6F8A4539" w:rsidR="007457B9" w:rsidRDefault="007457B9" w:rsidP="00BB4516">
      <w:pPr>
        <w:rPr>
          <w:bCs/>
          <w:shd w:val="clear" w:color="auto" w:fill="FFFFFF"/>
        </w:rPr>
      </w:pPr>
      <w:r>
        <w:rPr>
          <w:bCs/>
          <w:shd w:val="clear" w:color="auto" w:fill="FFFFFF"/>
        </w:rPr>
        <w:t xml:space="preserve">We have experienced experts who can handle your </w:t>
      </w:r>
      <w:r w:rsidR="00A627AF">
        <w:rPr>
          <w:bCs/>
          <w:shd w:val="clear" w:color="auto" w:fill="FFFFFF"/>
        </w:rPr>
        <w:t xml:space="preserve">entire online classes as you monitor the grades. They will be responsible for writing your discussion posts, participating in group works on your behalf and sit for the final exams as well. </w:t>
      </w:r>
    </w:p>
    <w:p w14:paraId="50B490F6" w14:textId="77777777" w:rsidR="007457B9" w:rsidRDefault="007457B9" w:rsidP="00BB4516">
      <w:pPr>
        <w:rPr>
          <w:bCs/>
          <w:shd w:val="clear" w:color="auto" w:fill="FFFFFF"/>
        </w:rPr>
      </w:pPr>
    </w:p>
    <w:p w14:paraId="3211ADAB" w14:textId="77777777" w:rsidR="007457B9" w:rsidRPr="00212554" w:rsidRDefault="007457B9" w:rsidP="00BB4516">
      <w:pPr>
        <w:rPr>
          <w:bCs/>
          <w:shd w:val="clear" w:color="auto" w:fill="FFFFFF"/>
        </w:rPr>
      </w:pPr>
    </w:p>
    <w:p w14:paraId="5FEEDA32" w14:textId="43CD5F7D" w:rsidR="00814A56" w:rsidRDefault="00814A56" w:rsidP="00BB4516">
      <w:pPr>
        <w:rPr>
          <w:b/>
          <w:shd w:val="clear" w:color="auto" w:fill="FFFFFF"/>
        </w:rPr>
      </w:pPr>
      <w:r w:rsidRPr="00814A56">
        <w:rPr>
          <w:b/>
          <w:shd w:val="clear" w:color="auto" w:fill="FFFFFF"/>
        </w:rPr>
        <w:t>Best Quality Writers/ Tutors</w:t>
      </w:r>
    </w:p>
    <w:p w14:paraId="58E8D646" w14:textId="77777777" w:rsidR="007316AB" w:rsidRDefault="00D414C5" w:rsidP="00BB4516">
      <w:pPr>
        <w:rPr>
          <w:bCs/>
          <w:shd w:val="clear" w:color="auto" w:fill="FFFFFF"/>
        </w:rPr>
      </w:pPr>
      <w:r>
        <w:rPr>
          <w:bCs/>
          <w:shd w:val="clear" w:color="auto" w:fill="FFFFFF"/>
        </w:rPr>
        <w:t>We</w:t>
      </w:r>
      <w:r w:rsidR="003B7736">
        <w:rPr>
          <w:bCs/>
          <w:shd w:val="clear" w:color="auto" w:fill="FFFFFF"/>
        </w:rPr>
        <w:t xml:space="preserve"> are bestowed with a team of quality writers with</w:t>
      </w:r>
      <w:r w:rsidR="007316AB">
        <w:rPr>
          <w:bCs/>
          <w:shd w:val="clear" w:color="auto" w:fill="FFFFFF"/>
        </w:rPr>
        <w:t xml:space="preserve"> a </w:t>
      </w:r>
      <w:r w:rsidR="003B7736">
        <w:rPr>
          <w:bCs/>
          <w:shd w:val="clear" w:color="auto" w:fill="FFFFFF"/>
        </w:rPr>
        <w:t xml:space="preserve">degree </w:t>
      </w:r>
      <w:r w:rsidR="007316AB">
        <w:rPr>
          <w:bCs/>
          <w:shd w:val="clear" w:color="auto" w:fill="FFFFFF"/>
        </w:rPr>
        <w:t xml:space="preserve">and excellent command of writing essays from scratch. We pair you with writers that experts in your field of study. </w:t>
      </w:r>
    </w:p>
    <w:p w14:paraId="4888E618" w14:textId="7A890A2C" w:rsidR="007316AB" w:rsidRPr="00212554" w:rsidRDefault="007316AB" w:rsidP="00BB4516">
      <w:pPr>
        <w:rPr>
          <w:b/>
          <w:shd w:val="clear" w:color="auto" w:fill="FFFFFF"/>
        </w:rPr>
      </w:pPr>
      <w:r w:rsidRPr="00212554">
        <w:rPr>
          <w:b/>
          <w:shd w:val="clear" w:color="auto" w:fill="FFFFFF"/>
        </w:rPr>
        <w:t>Refund Guarantee</w:t>
      </w:r>
      <w:r w:rsidR="00212554">
        <w:rPr>
          <w:b/>
          <w:shd w:val="clear" w:color="auto" w:fill="FFFFFF"/>
        </w:rPr>
        <w:t>d</w:t>
      </w:r>
    </w:p>
    <w:p w14:paraId="141DB78B" w14:textId="7365BE6D" w:rsidR="007316AB" w:rsidRDefault="007316AB" w:rsidP="00BB4516">
      <w:pPr>
        <w:rPr>
          <w:bCs/>
          <w:shd w:val="clear" w:color="auto" w:fill="FFFFFF"/>
        </w:rPr>
      </w:pPr>
      <w:r>
        <w:rPr>
          <w:bCs/>
          <w:shd w:val="clear" w:color="auto" w:fill="FFFFFF"/>
        </w:rPr>
        <w:t>In case you are dissatisfied with the paper delivered, you can request for a refund</w:t>
      </w:r>
      <w:r w:rsidR="00212554">
        <w:rPr>
          <w:bCs/>
          <w:shd w:val="clear" w:color="auto" w:fill="FFFFFF"/>
        </w:rPr>
        <w:t xml:space="preserve">, </w:t>
      </w:r>
      <w:r>
        <w:rPr>
          <w:bCs/>
          <w:shd w:val="clear" w:color="auto" w:fill="FFFFFF"/>
        </w:rPr>
        <w:t xml:space="preserve">which will be </w:t>
      </w:r>
      <w:r w:rsidR="00212554">
        <w:rPr>
          <w:bCs/>
          <w:shd w:val="clear" w:color="auto" w:fill="FFFFFF"/>
        </w:rPr>
        <w:t>processed</w:t>
      </w:r>
      <w:r>
        <w:rPr>
          <w:bCs/>
          <w:shd w:val="clear" w:color="auto" w:fill="FFFFFF"/>
        </w:rPr>
        <w:t xml:space="preserve"> with 5 days. </w:t>
      </w:r>
    </w:p>
    <w:p w14:paraId="2147495F" w14:textId="5B9D3342" w:rsidR="00212554" w:rsidRDefault="00212554" w:rsidP="00BB4516">
      <w:pPr>
        <w:rPr>
          <w:b/>
          <w:shd w:val="clear" w:color="auto" w:fill="FFFFFF"/>
        </w:rPr>
      </w:pPr>
      <w:r w:rsidRPr="00212554">
        <w:rPr>
          <w:b/>
          <w:shd w:val="clear" w:color="auto" w:fill="FFFFFF"/>
        </w:rPr>
        <w:t xml:space="preserve">Privacy Guaranteed </w:t>
      </w:r>
    </w:p>
    <w:p w14:paraId="0FEB9419" w14:textId="07A383AC" w:rsidR="00212554" w:rsidRDefault="00212554" w:rsidP="00BB4516">
      <w:pPr>
        <w:rPr>
          <w:bCs/>
          <w:shd w:val="clear" w:color="auto" w:fill="FFFFFF"/>
        </w:rPr>
      </w:pPr>
      <w:r>
        <w:rPr>
          <w:bCs/>
          <w:shd w:val="clear" w:color="auto" w:fill="FFFFFF"/>
        </w:rPr>
        <w:t>Your information is safe with us since we maintain high confidentiality as expected in this industry. Your primary data cannot be accessed by third parties.</w:t>
      </w:r>
    </w:p>
    <w:p w14:paraId="463CDEF8" w14:textId="26FF0E1D" w:rsidR="00212554" w:rsidRDefault="00212554" w:rsidP="00BB4516">
      <w:pPr>
        <w:rPr>
          <w:b/>
          <w:shd w:val="clear" w:color="auto" w:fill="FFFFFF"/>
        </w:rPr>
      </w:pPr>
      <w:r w:rsidRPr="00212554">
        <w:rPr>
          <w:b/>
          <w:shd w:val="clear" w:color="auto" w:fill="FFFFFF"/>
        </w:rPr>
        <w:t xml:space="preserve">Free Additional Services </w:t>
      </w:r>
    </w:p>
    <w:p w14:paraId="21CD43F5" w14:textId="07AC1707" w:rsidR="00212554" w:rsidRDefault="00212554" w:rsidP="00BB4516">
      <w:pPr>
        <w:rPr>
          <w:bCs/>
          <w:shd w:val="clear" w:color="auto" w:fill="FFFFFF"/>
        </w:rPr>
      </w:pPr>
      <w:r>
        <w:rPr>
          <w:bCs/>
          <w:shd w:val="clear" w:color="auto" w:fill="FFFFFF"/>
        </w:rPr>
        <w:t>You are entitl</w:t>
      </w:r>
      <w:r w:rsidR="000746DB">
        <w:rPr>
          <w:bCs/>
          <w:shd w:val="clear" w:color="auto" w:fill="FFFFFF"/>
        </w:rPr>
        <w:t xml:space="preserve">ed </w:t>
      </w:r>
      <w:r>
        <w:rPr>
          <w:bCs/>
          <w:shd w:val="clear" w:color="auto" w:fill="FFFFFF"/>
        </w:rPr>
        <w:t>to request for FREE revision, and Free plagiarism check.</w:t>
      </w:r>
      <w:r w:rsidR="000746DB">
        <w:rPr>
          <w:bCs/>
          <w:shd w:val="clear" w:color="auto" w:fill="FFFFFF"/>
        </w:rPr>
        <w:t xml:space="preserve"> Pages of Abstract, Table of Content, and references are also Free.  Returning</w:t>
      </w:r>
      <w:r>
        <w:rPr>
          <w:bCs/>
          <w:shd w:val="clear" w:color="auto" w:fill="FFFFFF"/>
        </w:rPr>
        <w:t xml:space="preserve"> customers always </w:t>
      </w:r>
      <w:r w:rsidR="000746DB">
        <w:rPr>
          <w:bCs/>
          <w:shd w:val="clear" w:color="auto" w:fill="FFFFFF"/>
        </w:rPr>
        <w:t>enjoy a</w:t>
      </w:r>
      <w:r>
        <w:rPr>
          <w:bCs/>
          <w:shd w:val="clear" w:color="auto" w:fill="FFFFFF"/>
        </w:rPr>
        <w:t xml:space="preserve"> discount</w:t>
      </w:r>
      <w:r w:rsidR="000746DB">
        <w:rPr>
          <w:bCs/>
          <w:shd w:val="clear" w:color="auto" w:fill="FFFFFF"/>
        </w:rPr>
        <w:t>.</w:t>
      </w:r>
    </w:p>
    <w:p w14:paraId="538E33C4" w14:textId="5936BA9A" w:rsidR="000746DB" w:rsidRPr="007457B9" w:rsidRDefault="000746DB" w:rsidP="00BB4516">
      <w:pPr>
        <w:rPr>
          <w:b/>
          <w:shd w:val="clear" w:color="auto" w:fill="FFFFFF"/>
        </w:rPr>
      </w:pPr>
      <w:r w:rsidRPr="007457B9">
        <w:rPr>
          <w:b/>
          <w:shd w:val="clear" w:color="auto" w:fill="FFFFFF"/>
        </w:rPr>
        <w:t xml:space="preserve">24/7 Customer Service </w:t>
      </w:r>
    </w:p>
    <w:p w14:paraId="5DBFB641" w14:textId="77777777" w:rsidR="007457B9" w:rsidRDefault="000746DB" w:rsidP="00BB4516">
      <w:pPr>
        <w:rPr>
          <w:bCs/>
          <w:shd w:val="clear" w:color="auto" w:fill="FFFFFF"/>
        </w:rPr>
      </w:pPr>
      <w:r>
        <w:rPr>
          <w:bCs/>
          <w:shd w:val="clear" w:color="auto" w:fill="FFFFFF"/>
        </w:rPr>
        <w:t xml:space="preserve">Our support team operates 24/7 in shifts to ensures your questions are answered and needs catered for in time. You also have a chance to chat with the writer directly to </w:t>
      </w:r>
      <w:r w:rsidR="007457B9">
        <w:rPr>
          <w:bCs/>
          <w:shd w:val="clear" w:color="auto" w:fill="FFFFFF"/>
        </w:rPr>
        <w:t>specify and clarify your instructions</w:t>
      </w:r>
    </w:p>
    <w:p w14:paraId="23A18182" w14:textId="40A38F5D" w:rsidR="000746DB" w:rsidRDefault="000746DB" w:rsidP="00BB4516">
      <w:pPr>
        <w:rPr>
          <w:bCs/>
          <w:shd w:val="clear" w:color="auto" w:fill="FFFFFF"/>
        </w:rPr>
      </w:pPr>
      <w:r>
        <w:rPr>
          <w:bCs/>
          <w:shd w:val="clear" w:color="auto" w:fill="FFFFFF"/>
        </w:rPr>
        <w:t xml:space="preserve"> </w:t>
      </w:r>
    </w:p>
    <w:p w14:paraId="759F3645" w14:textId="77777777" w:rsidR="000746DB" w:rsidRDefault="000746DB" w:rsidP="00BB4516">
      <w:pPr>
        <w:rPr>
          <w:bCs/>
          <w:shd w:val="clear" w:color="auto" w:fill="FFFFFF"/>
        </w:rPr>
      </w:pPr>
    </w:p>
    <w:p w14:paraId="56C55E62" w14:textId="77777777" w:rsidR="00212554" w:rsidRPr="00212554" w:rsidRDefault="00212554" w:rsidP="00BB4516">
      <w:pPr>
        <w:rPr>
          <w:bCs/>
          <w:shd w:val="clear" w:color="auto" w:fill="FFFFFF"/>
        </w:rPr>
      </w:pPr>
    </w:p>
    <w:p w14:paraId="244729E8" w14:textId="77777777" w:rsidR="007316AB" w:rsidRDefault="007316AB" w:rsidP="00BB4516">
      <w:pPr>
        <w:rPr>
          <w:bCs/>
          <w:shd w:val="clear" w:color="auto" w:fill="FFFFFF"/>
        </w:rPr>
      </w:pPr>
    </w:p>
    <w:p w14:paraId="6CD4E1A0" w14:textId="77777777" w:rsidR="007316AB" w:rsidRPr="007316AB" w:rsidRDefault="007316AB" w:rsidP="00BB4516">
      <w:pPr>
        <w:rPr>
          <w:bCs/>
          <w:shd w:val="clear" w:color="auto" w:fill="FFFFFF"/>
        </w:rPr>
      </w:pPr>
    </w:p>
    <w:p w14:paraId="7B3A5205" w14:textId="77777777" w:rsidR="00B471B6" w:rsidRDefault="00B471B6" w:rsidP="00BB4516">
      <w:pPr>
        <w:rPr>
          <w:shd w:val="clear" w:color="auto" w:fill="FFFFFF"/>
        </w:rPr>
      </w:pPr>
    </w:p>
    <w:p w14:paraId="076975A4" w14:textId="77777777" w:rsidR="00B471B6" w:rsidRDefault="00B471B6" w:rsidP="00BB4516">
      <w:pPr>
        <w:rPr>
          <w:shd w:val="clear" w:color="auto" w:fill="FFFFFF"/>
        </w:rPr>
      </w:pPr>
    </w:p>
    <w:p w14:paraId="73D2D6BD" w14:textId="77777777" w:rsidR="00B471B6" w:rsidRDefault="00B471B6" w:rsidP="00BB4516">
      <w:pPr>
        <w:rPr>
          <w:shd w:val="clear" w:color="auto" w:fill="FFFFFF"/>
        </w:rPr>
      </w:pPr>
    </w:p>
    <w:p w14:paraId="7A84F968" w14:textId="77777777" w:rsidR="00BB4516" w:rsidRDefault="00134D9E" w:rsidP="00BB4516">
      <w:r>
        <w:rPr>
          <w:shd w:val="clear" w:color="auto" w:fill="FFFFFF"/>
        </w:rPr>
        <w:t xml:space="preserve"> </w:t>
      </w:r>
    </w:p>
    <w:sectPr w:rsidR="00BB451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MzIxNzW2NDcztTRT0lEKTi0uzszPAykwrAUA28eM3iwAAAA="/>
  </w:docVars>
  <w:rsids>
    <w:rsidRoot w:val="00FA6FFE"/>
    <w:rsid w:val="00057E9D"/>
    <w:rsid w:val="000746DB"/>
    <w:rsid w:val="00134D9E"/>
    <w:rsid w:val="00212554"/>
    <w:rsid w:val="003915FC"/>
    <w:rsid w:val="003B7736"/>
    <w:rsid w:val="007316AB"/>
    <w:rsid w:val="007457B9"/>
    <w:rsid w:val="00814A56"/>
    <w:rsid w:val="00A627AF"/>
    <w:rsid w:val="00B15012"/>
    <w:rsid w:val="00B471B6"/>
    <w:rsid w:val="00BB4516"/>
    <w:rsid w:val="00D414C5"/>
    <w:rsid w:val="00D649E2"/>
    <w:rsid w:val="00DE13A5"/>
    <w:rsid w:val="00FA6FFE"/>
    <w:rsid w:val="00FF0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7B5EC"/>
  <w15:chartTrackingRefBased/>
  <w15:docId w15:val="{87C717F5-9B21-4E34-8207-AF56B3742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4A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A5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14A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A56"/>
    <w:rPr>
      <w:rFonts w:asciiTheme="majorHAnsi" w:eastAsiaTheme="majorEastAsia" w:hAnsiTheme="majorHAnsi" w:cstheme="majorBidi"/>
      <w:spacing w:val="-10"/>
      <w:kern w:val="28"/>
      <w:sz w:val="56"/>
      <w:szCs w:val="56"/>
    </w:rPr>
  </w:style>
  <w:style w:type="paragraph" w:styleId="NoSpacing">
    <w:name w:val="No Spacing"/>
    <w:uiPriority w:val="1"/>
    <w:qFormat/>
    <w:rsid w:val="00D414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2</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tt Corry</cp:lastModifiedBy>
  <cp:revision>8</cp:revision>
  <dcterms:created xsi:type="dcterms:W3CDTF">2020-09-21T11:47:00Z</dcterms:created>
  <dcterms:modified xsi:type="dcterms:W3CDTF">2020-10-01T08:28:00Z</dcterms:modified>
</cp:coreProperties>
</file>